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Thailand</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Thailand received a score of 81.1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Thailand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hailand received a score of</w:t>
      </w:r>
      <w:r>
        <w:t xml:space="preserve"> </w:t>
      </w:r>
      <w:r>
        <w:rPr>
          <w:b/>
          <w:bCs/>
        </w:rPr>
        <w:t xml:space="preserve">81.3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Thailand received a score of 88.4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Thailand received a score of 50.6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Thailand received a score of 8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Thailand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Thailand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Thailand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Thailand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Thailand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Thailand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Thailand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Thailand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Thailand received a score of 0.7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Thailand received a score of 0.5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Thailand received a score of 0.1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Thailand received a score of 0.8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iland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70,1980,1990,2000,201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2013</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12</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 1986, 1988, 1990, 1992, 1994, 1996, 1998, 1999, 2000, 2002, 2004,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14</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6, 2007, 2008, 2009, 2010, 2011, 2012, 2013, 2014, 2015, 2016, 2017, 2018, 2019, 2020, 2021, 2022, 2023, 2024</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2005, 2008, 2012, 2015, 2016,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iland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8661B1E-888F-48A2-8924-C49B4B3F0D03}"/>
</file>

<file path=customXml/itemProps2.xml><?xml version="1.0" encoding="utf-8"?>
<ds:datastoreItem xmlns:ds="http://schemas.openxmlformats.org/officeDocument/2006/customXml" ds:itemID="{F3833092-4EA6-4648-8247-137F220BF5FB}"/>
</file>

<file path=customXml/itemProps3.xml><?xml version="1.0" encoding="utf-8"?>
<ds:datastoreItem xmlns:ds="http://schemas.openxmlformats.org/officeDocument/2006/customXml" ds:itemID="{DA6B1E4A-9BFE-46A0-9072-4C356ACB666B}"/>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6:36:57Z</dcterms:created>
  <dcterms:modified xsi:type="dcterms:W3CDTF">2024-11-01T16:3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Thailand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